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Observations were not uniform across the days of the week</w:t>
      </w:r>
      <w:r>
        <w:t xml:space="preserve"> </w:t>
      </w:r>
      <m:oMath>
        <m:sSubSup>
          <m:e>
            <m:r>
              <m:t>χ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</m:e>
            </m:d>
          </m:sub>
          <m:sup>
            <m:r>
              <m:t>2</m:t>
            </m:r>
          </m:sup>
        </m:sSubSup>
      </m:oMath>
      <w:r>
        <w:t xml:space="preserve"> </w:t>
      </w:r>
      <w:r>
        <w:t xml:space="preserve">= 108.75, p = &lt; .001. There were fewer observations on Monday (z = -8.92) and Sunday (z = -3.54); and more on Wednesday (z = 4.00)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 (4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7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predicting sleep controlling for SES, sex, and BM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[0.23, 0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[0.21, 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1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0.00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[0.04, 0.5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[0.02, 0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0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2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[-0.45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[-0.43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07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4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[0.27, 0.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[0.29, 0.9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0.02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[0.12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07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0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column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predicting physical activity controlling for SES, sex,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 [1.06, 1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 [1.12,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 [1.06, 1.8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 [1.13,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 [1.07, 1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 [1.14,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09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08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 [1.03, 1.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 [1.11, 1.5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0.08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0.04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3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9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row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i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i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i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i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i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i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i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i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25T02:29:43Z</dcterms:created>
  <dcterms:modified xsi:type="dcterms:W3CDTF">2023-03-25T02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